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an Pan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n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0 N Westgate Rd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nic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45558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 Pan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la Paniv</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